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412D8F4E" w:rsidR="00612AAC" w:rsidRPr="00915CB1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915CB1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Me</w:t>
      </w:r>
      <w:r w:rsidR="00915CB1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рошина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30A93BB" w14:textId="64DFD9F7" w:rsidR="00A30860" w:rsidRPr="00A11CE6" w:rsidRDefault="000D0585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A30860" w:rsidRPr="0066540E" w14:paraId="30074CA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8035657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313F76A" w14:textId="71C99691" w:rsidR="00A30860" w:rsidRPr="00A11CE6" w:rsidRDefault="000D058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једниц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</w:p>
        </w:tc>
      </w:tr>
      <w:tr w:rsidR="000D0585" w:rsidRPr="0066540E" w14:paraId="476EF79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9BB2C2B" w14:textId="35240351" w:rsidR="000D0585" w:rsidRDefault="000D0585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7C9A52FF" w14:textId="50395E28" w:rsidR="000D0585" w:rsidRPr="000D0585" w:rsidRDefault="000D058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0D0585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44404859" w:rsidR="000D0585" w:rsidRPr="0066540E" w:rsidDel="00A00A87" w:rsidRDefault="00915CB1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417C553" w14:textId="167EBEF8"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  <w:tr w:rsidR="000D0585" w:rsidRPr="0066540E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189F9572" w:rsidR="000D0585" w:rsidRDefault="00915CB1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D997AC9" w14:textId="1B4FCF98" w:rsidR="000D0585" w:rsidRDefault="000D058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</w:tc>
      </w:tr>
    </w:tbl>
    <w:p w14:paraId="4E07C919" w14:textId="619120A3" w:rsidR="00915CB1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p w14:paraId="622B1A87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73646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 Меру 1.</w:t>
      </w:r>
      <w:r w:rsidRPr="007364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 xml:space="preserve"> </w:t>
      </w:r>
      <w:r w:rsidRPr="007364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 </w:t>
      </w:r>
    </w:p>
    <w:p w14:paraId="2AA5932C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2D0BC891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7364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14:paraId="381A2464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DF2CF44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left="114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470653B9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left="114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8C6A8E3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left="114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849EDA5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left="114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72EC356" w14:textId="77777777" w:rsidR="00915CB1" w:rsidRPr="0073646F" w:rsidRDefault="00915CB1" w:rsidP="00915CB1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048"/>
        <w:gridCol w:w="2331"/>
        <w:gridCol w:w="2198"/>
        <w:gridCol w:w="1579"/>
        <w:gridCol w:w="1331"/>
      </w:tblGrid>
      <w:tr w:rsidR="00915CB1" w:rsidRPr="0073646F" w14:paraId="2587438A" w14:textId="77777777" w:rsidTr="000F6B1C">
        <w:tc>
          <w:tcPr>
            <w:tcW w:w="836" w:type="dxa"/>
          </w:tcPr>
          <w:p w14:paraId="48087F67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Редни број</w:t>
            </w:r>
          </w:p>
        </w:tc>
        <w:tc>
          <w:tcPr>
            <w:tcW w:w="1049" w:type="dxa"/>
          </w:tcPr>
          <w:p w14:paraId="090C5F00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пријаве</w:t>
            </w:r>
          </w:p>
        </w:tc>
        <w:tc>
          <w:tcPr>
            <w:tcW w:w="2340" w:type="dxa"/>
          </w:tcPr>
          <w:p w14:paraId="3AA5288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9" w:type="dxa"/>
          </w:tcPr>
          <w:p w14:paraId="6D11100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581" w:type="dxa"/>
          </w:tcPr>
          <w:p w14:paraId="42A17500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1335" w:type="dxa"/>
          </w:tcPr>
          <w:p w14:paraId="4712565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купан број бодова</w:t>
            </w:r>
          </w:p>
        </w:tc>
      </w:tr>
      <w:tr w:rsidR="00915CB1" w:rsidRPr="0073646F" w14:paraId="05347D46" w14:textId="77777777" w:rsidTr="000F6B1C">
        <w:tc>
          <w:tcPr>
            <w:tcW w:w="836" w:type="dxa"/>
          </w:tcPr>
          <w:p w14:paraId="5136C93E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49" w:type="dxa"/>
          </w:tcPr>
          <w:p w14:paraId="3DD32DA2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74</w:t>
            </w:r>
          </w:p>
        </w:tc>
        <w:tc>
          <w:tcPr>
            <w:tcW w:w="2340" w:type="dxa"/>
          </w:tcPr>
          <w:p w14:paraId="698A7F1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ладимир Стојковић ПР ПИРАМИДА МИНУС Ладовица, Власотинце</w:t>
            </w:r>
          </w:p>
        </w:tc>
        <w:tc>
          <w:tcPr>
            <w:tcW w:w="2209" w:type="dxa"/>
          </w:tcPr>
          <w:p w14:paraId="013A43A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адовица бб, 16210</w:t>
            </w:r>
          </w:p>
        </w:tc>
        <w:tc>
          <w:tcPr>
            <w:tcW w:w="1581" w:type="dxa"/>
          </w:tcPr>
          <w:p w14:paraId="33428DF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1072718</w:t>
            </w:r>
          </w:p>
        </w:tc>
        <w:tc>
          <w:tcPr>
            <w:tcW w:w="1335" w:type="dxa"/>
          </w:tcPr>
          <w:p w14:paraId="1B4D72A9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8</w:t>
            </w:r>
          </w:p>
        </w:tc>
      </w:tr>
      <w:tr w:rsidR="00915CB1" w:rsidRPr="0073646F" w14:paraId="6684F728" w14:textId="77777777" w:rsidTr="000F6B1C">
        <w:tc>
          <w:tcPr>
            <w:tcW w:w="836" w:type="dxa"/>
          </w:tcPr>
          <w:p w14:paraId="49B6A74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49" w:type="dxa"/>
          </w:tcPr>
          <w:p w14:paraId="7F3C43D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3</w:t>
            </w:r>
          </w:p>
        </w:tc>
        <w:tc>
          <w:tcPr>
            <w:tcW w:w="2340" w:type="dxa"/>
          </w:tcPr>
          <w:p w14:paraId="4604818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оран Радосављевић ПР АЛ – ПЛАСТ Лепаја</w:t>
            </w:r>
          </w:p>
        </w:tc>
        <w:tc>
          <w:tcPr>
            <w:tcW w:w="2209" w:type="dxa"/>
          </w:tcPr>
          <w:p w14:paraId="35EAD943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епаја бб, 18 252</w:t>
            </w:r>
          </w:p>
        </w:tc>
        <w:tc>
          <w:tcPr>
            <w:tcW w:w="1581" w:type="dxa"/>
          </w:tcPr>
          <w:p w14:paraId="0D9DAD6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91077290</w:t>
            </w:r>
          </w:p>
        </w:tc>
        <w:tc>
          <w:tcPr>
            <w:tcW w:w="1335" w:type="dxa"/>
          </w:tcPr>
          <w:p w14:paraId="75129FAF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</w:tr>
      <w:tr w:rsidR="00915CB1" w:rsidRPr="0073646F" w14:paraId="11C2A980" w14:textId="77777777" w:rsidTr="000F6B1C">
        <w:tc>
          <w:tcPr>
            <w:tcW w:w="836" w:type="dxa"/>
          </w:tcPr>
          <w:p w14:paraId="160A99A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1049" w:type="dxa"/>
          </w:tcPr>
          <w:p w14:paraId="2FB5EA52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1</w:t>
            </w:r>
          </w:p>
        </w:tc>
        <w:tc>
          <w:tcPr>
            <w:tcW w:w="2340" w:type="dxa"/>
          </w:tcPr>
          <w:p w14:paraId="70EB2447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О БИЉУР-ГЛАСС“ Мерошина</w:t>
            </w:r>
          </w:p>
        </w:tc>
        <w:tc>
          <w:tcPr>
            <w:tcW w:w="2209" w:type="dxa"/>
          </w:tcPr>
          <w:p w14:paraId="07DBA57E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Цара Лазара 49, 18 252 Мерошина</w:t>
            </w:r>
          </w:p>
        </w:tc>
        <w:tc>
          <w:tcPr>
            <w:tcW w:w="1581" w:type="dxa"/>
          </w:tcPr>
          <w:p w14:paraId="10688341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94892350</w:t>
            </w:r>
          </w:p>
        </w:tc>
        <w:tc>
          <w:tcPr>
            <w:tcW w:w="1335" w:type="dxa"/>
          </w:tcPr>
          <w:p w14:paraId="14801C19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0</w:t>
            </w:r>
          </w:p>
        </w:tc>
      </w:tr>
    </w:tbl>
    <w:p w14:paraId="73ED52BD" w14:textId="77777777" w:rsidR="00915CB1" w:rsidRPr="0073646F" w:rsidRDefault="00915CB1" w:rsidP="00915CB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28C022F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73646F">
        <w:rPr>
          <w:rFonts w:ascii="Times New Roman" w:hAnsi="Times New Roman" w:cs="Times New Roman"/>
          <w:b/>
          <w:bCs/>
          <w:lang w:val="sr-Cyrl-RS"/>
        </w:rPr>
        <w:t>За Меру</w:t>
      </w:r>
      <w:r w:rsidRPr="0073646F">
        <w:rPr>
          <w:lang w:val="sr-Cyrl-RS"/>
        </w:rPr>
        <w:t xml:space="preserve"> </w:t>
      </w:r>
      <w:r w:rsidRPr="0073646F">
        <w:t xml:space="preserve"> </w:t>
      </w:r>
      <w:r w:rsidRPr="0073646F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2. 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.</w:t>
      </w:r>
    </w:p>
    <w:p w14:paraId="003CCA13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048"/>
        <w:gridCol w:w="2335"/>
        <w:gridCol w:w="2197"/>
        <w:gridCol w:w="1578"/>
        <w:gridCol w:w="1329"/>
      </w:tblGrid>
      <w:tr w:rsidR="00915CB1" w:rsidRPr="0073646F" w14:paraId="5C16AE7A" w14:textId="77777777" w:rsidTr="000F6B1C">
        <w:tc>
          <w:tcPr>
            <w:tcW w:w="836" w:type="dxa"/>
          </w:tcPr>
          <w:p w14:paraId="3720FE44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Редни број</w:t>
            </w:r>
          </w:p>
        </w:tc>
        <w:tc>
          <w:tcPr>
            <w:tcW w:w="1049" w:type="dxa"/>
          </w:tcPr>
          <w:p w14:paraId="07C73580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пријаве</w:t>
            </w:r>
          </w:p>
        </w:tc>
        <w:tc>
          <w:tcPr>
            <w:tcW w:w="2340" w:type="dxa"/>
          </w:tcPr>
          <w:p w14:paraId="005C133F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9" w:type="dxa"/>
          </w:tcPr>
          <w:p w14:paraId="675AFDA6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581" w:type="dxa"/>
          </w:tcPr>
          <w:p w14:paraId="28C1B820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1335" w:type="dxa"/>
          </w:tcPr>
          <w:p w14:paraId="2AC17E4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купан број бодова</w:t>
            </w:r>
          </w:p>
        </w:tc>
      </w:tr>
      <w:tr w:rsidR="00915CB1" w:rsidRPr="0073646F" w14:paraId="30E11B9D" w14:textId="77777777" w:rsidTr="000F6B1C">
        <w:tc>
          <w:tcPr>
            <w:tcW w:w="836" w:type="dxa"/>
          </w:tcPr>
          <w:p w14:paraId="6D30771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49" w:type="dxa"/>
          </w:tcPr>
          <w:p w14:paraId="77561927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0</w:t>
            </w:r>
          </w:p>
        </w:tc>
        <w:tc>
          <w:tcPr>
            <w:tcW w:w="2340" w:type="dxa"/>
          </w:tcPr>
          <w:p w14:paraId="3D0FDEFC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Драган Павловић ПР ИЗГРАДЊА СТАМБЕНИХ И НЕСТАМБЕНИХ ЗГРАДА БАЛИЧЕВАЦ  </w:t>
            </w:r>
          </w:p>
        </w:tc>
        <w:tc>
          <w:tcPr>
            <w:tcW w:w="2209" w:type="dxa"/>
          </w:tcPr>
          <w:p w14:paraId="24EA4017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ерошинска 24, Баличевац 18 252 Мерошина</w:t>
            </w:r>
          </w:p>
        </w:tc>
        <w:tc>
          <w:tcPr>
            <w:tcW w:w="1581" w:type="dxa"/>
          </w:tcPr>
          <w:p w14:paraId="49A98454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13108218</w:t>
            </w:r>
          </w:p>
        </w:tc>
        <w:tc>
          <w:tcPr>
            <w:tcW w:w="1335" w:type="dxa"/>
          </w:tcPr>
          <w:p w14:paraId="0746596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</w:tr>
      <w:tr w:rsidR="00915CB1" w:rsidRPr="0073646F" w14:paraId="69A49B2B" w14:textId="77777777" w:rsidTr="000F6B1C">
        <w:tc>
          <w:tcPr>
            <w:tcW w:w="836" w:type="dxa"/>
          </w:tcPr>
          <w:p w14:paraId="46ED2349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49" w:type="dxa"/>
          </w:tcPr>
          <w:p w14:paraId="126F8BC7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4</w:t>
            </w:r>
          </w:p>
        </w:tc>
        <w:tc>
          <w:tcPr>
            <w:tcW w:w="2340" w:type="dxa"/>
          </w:tcPr>
          <w:p w14:paraId="5C52061E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икола Пешић ПР Радња за малтерисање и грађевинске послове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HOUSEXPERT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иш</w:t>
            </w:r>
          </w:p>
        </w:tc>
        <w:tc>
          <w:tcPr>
            <w:tcW w:w="2209" w:type="dxa"/>
          </w:tcPr>
          <w:p w14:paraId="51C188E9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улевар 12. фебруар бб, 18 000 Ниш</w:t>
            </w:r>
          </w:p>
        </w:tc>
        <w:tc>
          <w:tcPr>
            <w:tcW w:w="1581" w:type="dxa"/>
          </w:tcPr>
          <w:p w14:paraId="08AE2E96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05256661</w:t>
            </w:r>
          </w:p>
        </w:tc>
        <w:tc>
          <w:tcPr>
            <w:tcW w:w="1335" w:type="dxa"/>
          </w:tcPr>
          <w:p w14:paraId="1D3DDF1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</w:tr>
    </w:tbl>
    <w:p w14:paraId="6AE1BFB2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14:paraId="71841243" w14:textId="77777777" w:rsidR="00915CB1" w:rsidRPr="0073646F" w:rsidRDefault="00915CB1" w:rsidP="00915CB1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72BD8541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3646F">
        <w:rPr>
          <w:rFonts w:ascii="Times New Roman" w:hAnsi="Times New Roman" w:cs="Times New Roman"/>
          <w:b/>
          <w:sz w:val="24"/>
          <w:szCs w:val="24"/>
          <w:lang w:val="sr-Cyrl-CS"/>
        </w:rPr>
        <w:t>За Меру  3. постављање и набавка материјала за  термичку изолацију испод кровног покривача</w:t>
      </w:r>
      <w:r w:rsidRPr="0073646F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73646F">
        <w:rPr>
          <w:rFonts w:ascii="Times New Roman" w:hAnsi="Times New Roman" w:cs="Times New Roman"/>
          <w:b/>
          <w:sz w:val="24"/>
          <w:szCs w:val="24"/>
          <w:lang w:val="sr-Cyrl-CS"/>
        </w:rPr>
        <w:t>за породичне куће</w:t>
      </w:r>
    </w:p>
    <w:p w14:paraId="6BAE049F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0DF44B44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7364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 </w:t>
      </w:r>
    </w:p>
    <w:p w14:paraId="6FF81AC9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048"/>
        <w:gridCol w:w="2335"/>
        <w:gridCol w:w="2197"/>
        <w:gridCol w:w="1578"/>
        <w:gridCol w:w="1329"/>
      </w:tblGrid>
      <w:tr w:rsidR="00915CB1" w:rsidRPr="0073646F" w14:paraId="4B17209B" w14:textId="77777777" w:rsidTr="000F6B1C">
        <w:tc>
          <w:tcPr>
            <w:tcW w:w="836" w:type="dxa"/>
          </w:tcPr>
          <w:p w14:paraId="1C287BDF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Редни број</w:t>
            </w:r>
          </w:p>
        </w:tc>
        <w:tc>
          <w:tcPr>
            <w:tcW w:w="1049" w:type="dxa"/>
          </w:tcPr>
          <w:p w14:paraId="5824CE63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пријаве</w:t>
            </w:r>
          </w:p>
        </w:tc>
        <w:tc>
          <w:tcPr>
            <w:tcW w:w="2340" w:type="dxa"/>
          </w:tcPr>
          <w:p w14:paraId="170E848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9" w:type="dxa"/>
          </w:tcPr>
          <w:p w14:paraId="22FF23B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581" w:type="dxa"/>
          </w:tcPr>
          <w:p w14:paraId="3109A97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1335" w:type="dxa"/>
          </w:tcPr>
          <w:p w14:paraId="5AB7752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купан број бодова</w:t>
            </w:r>
          </w:p>
        </w:tc>
      </w:tr>
      <w:tr w:rsidR="00915CB1" w:rsidRPr="0073646F" w14:paraId="72AAEDBA" w14:textId="77777777" w:rsidTr="000F6B1C">
        <w:tc>
          <w:tcPr>
            <w:tcW w:w="836" w:type="dxa"/>
          </w:tcPr>
          <w:p w14:paraId="514AAB4E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49" w:type="dxa"/>
          </w:tcPr>
          <w:p w14:paraId="389AB6B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0</w:t>
            </w:r>
          </w:p>
        </w:tc>
        <w:tc>
          <w:tcPr>
            <w:tcW w:w="2340" w:type="dxa"/>
          </w:tcPr>
          <w:p w14:paraId="22613D9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Драган Павловић ПР ИЗГРАДЊА СТАМБЕНИХ И НЕСТАМБЕНИХ ЗГРАДА БАЛИЧЕВАЦ  </w:t>
            </w:r>
          </w:p>
        </w:tc>
        <w:tc>
          <w:tcPr>
            <w:tcW w:w="2209" w:type="dxa"/>
          </w:tcPr>
          <w:p w14:paraId="0785786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ерошинска 24, Баличевац 18 252 Мерошина</w:t>
            </w:r>
          </w:p>
        </w:tc>
        <w:tc>
          <w:tcPr>
            <w:tcW w:w="1581" w:type="dxa"/>
          </w:tcPr>
          <w:p w14:paraId="2669662F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13108218</w:t>
            </w:r>
          </w:p>
        </w:tc>
        <w:tc>
          <w:tcPr>
            <w:tcW w:w="1335" w:type="dxa"/>
          </w:tcPr>
          <w:p w14:paraId="3481CD3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</w:tr>
      <w:tr w:rsidR="00915CB1" w:rsidRPr="0073646F" w14:paraId="1458FB19" w14:textId="77777777" w:rsidTr="000F6B1C">
        <w:tc>
          <w:tcPr>
            <w:tcW w:w="836" w:type="dxa"/>
          </w:tcPr>
          <w:p w14:paraId="226EF999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49" w:type="dxa"/>
          </w:tcPr>
          <w:p w14:paraId="166A345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4</w:t>
            </w:r>
          </w:p>
        </w:tc>
        <w:tc>
          <w:tcPr>
            <w:tcW w:w="2340" w:type="dxa"/>
          </w:tcPr>
          <w:p w14:paraId="03665AE1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икола Пешић ПР Радња за малтерисање и грађевинске послове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HOUSEXPERT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иш</w:t>
            </w:r>
          </w:p>
        </w:tc>
        <w:tc>
          <w:tcPr>
            <w:tcW w:w="2209" w:type="dxa"/>
          </w:tcPr>
          <w:p w14:paraId="08B90D7C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улевар 12. фебруар бб, 18 000 Ниш</w:t>
            </w:r>
          </w:p>
        </w:tc>
        <w:tc>
          <w:tcPr>
            <w:tcW w:w="1581" w:type="dxa"/>
          </w:tcPr>
          <w:p w14:paraId="3E46F3D0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05256661</w:t>
            </w:r>
          </w:p>
        </w:tc>
        <w:tc>
          <w:tcPr>
            <w:tcW w:w="1335" w:type="dxa"/>
          </w:tcPr>
          <w:p w14:paraId="43043B0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</w:tr>
    </w:tbl>
    <w:p w14:paraId="34A59E1D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AF8292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73646F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Мера 4. 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 и станове.</w:t>
      </w:r>
    </w:p>
    <w:p w14:paraId="7830F22D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048"/>
        <w:gridCol w:w="2329"/>
        <w:gridCol w:w="2200"/>
        <w:gridCol w:w="1579"/>
        <w:gridCol w:w="1331"/>
      </w:tblGrid>
      <w:tr w:rsidR="00915CB1" w:rsidRPr="0073646F" w14:paraId="543687DA" w14:textId="77777777" w:rsidTr="000F6B1C">
        <w:tc>
          <w:tcPr>
            <w:tcW w:w="836" w:type="dxa"/>
          </w:tcPr>
          <w:p w14:paraId="08C7B212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Редни број</w:t>
            </w:r>
          </w:p>
        </w:tc>
        <w:tc>
          <w:tcPr>
            <w:tcW w:w="1049" w:type="dxa"/>
          </w:tcPr>
          <w:p w14:paraId="70070A9E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пријаве</w:t>
            </w:r>
          </w:p>
        </w:tc>
        <w:tc>
          <w:tcPr>
            <w:tcW w:w="2340" w:type="dxa"/>
          </w:tcPr>
          <w:p w14:paraId="592F446F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9" w:type="dxa"/>
          </w:tcPr>
          <w:p w14:paraId="05614C0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581" w:type="dxa"/>
          </w:tcPr>
          <w:p w14:paraId="00AEDCD3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1335" w:type="dxa"/>
          </w:tcPr>
          <w:p w14:paraId="4F5A3F2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купан број бодова</w:t>
            </w:r>
          </w:p>
        </w:tc>
      </w:tr>
      <w:tr w:rsidR="00915CB1" w:rsidRPr="0073646F" w14:paraId="71A0E1C1" w14:textId="77777777" w:rsidTr="000F6B1C">
        <w:tc>
          <w:tcPr>
            <w:tcW w:w="836" w:type="dxa"/>
          </w:tcPr>
          <w:p w14:paraId="4B0687B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49" w:type="dxa"/>
          </w:tcPr>
          <w:p w14:paraId="5491694C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75</w:t>
            </w:r>
          </w:p>
        </w:tc>
        <w:tc>
          <w:tcPr>
            <w:tcW w:w="2340" w:type="dxa"/>
          </w:tcPr>
          <w:p w14:paraId="69815F13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ДОО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ENERGY NET SERVICES,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ови Сад  </w:t>
            </w:r>
          </w:p>
        </w:tc>
        <w:tc>
          <w:tcPr>
            <w:tcW w:w="2209" w:type="dxa"/>
          </w:tcPr>
          <w:p w14:paraId="23294D4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емеринска 111 </w:t>
            </w:r>
          </w:p>
          <w:p w14:paraId="02862317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1 000 Нови Сад</w:t>
            </w:r>
          </w:p>
        </w:tc>
        <w:tc>
          <w:tcPr>
            <w:tcW w:w="1581" w:type="dxa"/>
          </w:tcPr>
          <w:p w14:paraId="6EFCE6B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6290107</w:t>
            </w:r>
          </w:p>
        </w:tc>
        <w:tc>
          <w:tcPr>
            <w:tcW w:w="1335" w:type="dxa"/>
          </w:tcPr>
          <w:p w14:paraId="772C17F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5</w:t>
            </w:r>
          </w:p>
        </w:tc>
      </w:tr>
      <w:tr w:rsidR="00915CB1" w:rsidRPr="0073646F" w14:paraId="1C481ED0" w14:textId="77777777" w:rsidTr="000F6B1C">
        <w:tc>
          <w:tcPr>
            <w:tcW w:w="836" w:type="dxa"/>
          </w:tcPr>
          <w:p w14:paraId="4401A6C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49" w:type="dxa"/>
          </w:tcPr>
          <w:p w14:paraId="0E679E93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2</w:t>
            </w:r>
          </w:p>
        </w:tc>
        <w:tc>
          <w:tcPr>
            <w:tcW w:w="2340" w:type="dxa"/>
          </w:tcPr>
          <w:p w14:paraId="383B1A0F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Бојан Антић ПР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AB SOLAR TERM EXTRA,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дина</w:t>
            </w:r>
          </w:p>
        </w:tc>
        <w:tc>
          <w:tcPr>
            <w:tcW w:w="2209" w:type="dxa"/>
          </w:tcPr>
          <w:p w14:paraId="4E63952E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дина бб, 18 252 Мерошина</w:t>
            </w:r>
          </w:p>
        </w:tc>
        <w:tc>
          <w:tcPr>
            <w:tcW w:w="1581" w:type="dxa"/>
          </w:tcPr>
          <w:p w14:paraId="5D5ED67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42741426</w:t>
            </w:r>
          </w:p>
        </w:tc>
        <w:tc>
          <w:tcPr>
            <w:tcW w:w="1335" w:type="dxa"/>
          </w:tcPr>
          <w:p w14:paraId="1A57258C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0</w:t>
            </w:r>
          </w:p>
        </w:tc>
      </w:tr>
    </w:tbl>
    <w:p w14:paraId="15D2D8D2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14:paraId="54D4C029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73646F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Мера 5.  замена постојеће или уградња нове цевне мреже, грејних тела-радијатора и пратећег прибора за породичне куће, станове и стамбене зграде.</w:t>
      </w:r>
    </w:p>
    <w:p w14:paraId="00DCD6DD" w14:textId="77777777" w:rsidR="00915CB1" w:rsidRPr="0073646F" w:rsidRDefault="00915CB1" w:rsidP="00915CB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1048"/>
        <w:gridCol w:w="2329"/>
        <w:gridCol w:w="2200"/>
        <w:gridCol w:w="1579"/>
        <w:gridCol w:w="1331"/>
      </w:tblGrid>
      <w:tr w:rsidR="00915CB1" w:rsidRPr="0073646F" w14:paraId="0D7A1A0C" w14:textId="77777777" w:rsidTr="000F6B1C">
        <w:tc>
          <w:tcPr>
            <w:tcW w:w="836" w:type="dxa"/>
          </w:tcPr>
          <w:p w14:paraId="332B9A54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Редни број</w:t>
            </w:r>
          </w:p>
        </w:tc>
        <w:tc>
          <w:tcPr>
            <w:tcW w:w="1049" w:type="dxa"/>
          </w:tcPr>
          <w:p w14:paraId="2ACC4B4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пријаве</w:t>
            </w:r>
          </w:p>
        </w:tc>
        <w:tc>
          <w:tcPr>
            <w:tcW w:w="2340" w:type="dxa"/>
          </w:tcPr>
          <w:p w14:paraId="7A70C210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9" w:type="dxa"/>
          </w:tcPr>
          <w:p w14:paraId="52D1CB25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581" w:type="dxa"/>
          </w:tcPr>
          <w:p w14:paraId="556B3F41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нтакт телефон</w:t>
            </w:r>
          </w:p>
        </w:tc>
        <w:tc>
          <w:tcPr>
            <w:tcW w:w="1335" w:type="dxa"/>
          </w:tcPr>
          <w:p w14:paraId="0E668146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купан број бодова</w:t>
            </w:r>
          </w:p>
        </w:tc>
      </w:tr>
      <w:tr w:rsidR="00915CB1" w:rsidRPr="0073646F" w14:paraId="3BFAAE94" w14:textId="77777777" w:rsidTr="000F6B1C">
        <w:tc>
          <w:tcPr>
            <w:tcW w:w="836" w:type="dxa"/>
          </w:tcPr>
          <w:p w14:paraId="2045FA01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49" w:type="dxa"/>
          </w:tcPr>
          <w:p w14:paraId="3794C251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75</w:t>
            </w:r>
          </w:p>
        </w:tc>
        <w:tc>
          <w:tcPr>
            <w:tcW w:w="2340" w:type="dxa"/>
          </w:tcPr>
          <w:p w14:paraId="60EF81F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ДОО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ENERGY NET SERVICES,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ови Сад  </w:t>
            </w:r>
          </w:p>
        </w:tc>
        <w:tc>
          <w:tcPr>
            <w:tcW w:w="2209" w:type="dxa"/>
          </w:tcPr>
          <w:p w14:paraId="5F5A4AE1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емеринска 111 </w:t>
            </w:r>
          </w:p>
          <w:p w14:paraId="25F78BA2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1 000 Нови Сад</w:t>
            </w:r>
          </w:p>
        </w:tc>
        <w:tc>
          <w:tcPr>
            <w:tcW w:w="1581" w:type="dxa"/>
          </w:tcPr>
          <w:p w14:paraId="24B47CE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6290107</w:t>
            </w:r>
          </w:p>
        </w:tc>
        <w:tc>
          <w:tcPr>
            <w:tcW w:w="1335" w:type="dxa"/>
          </w:tcPr>
          <w:p w14:paraId="3B2956F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5</w:t>
            </w:r>
          </w:p>
        </w:tc>
      </w:tr>
      <w:tr w:rsidR="00915CB1" w:rsidRPr="0073646F" w14:paraId="6519C982" w14:textId="77777777" w:rsidTr="000F6B1C">
        <w:tc>
          <w:tcPr>
            <w:tcW w:w="836" w:type="dxa"/>
          </w:tcPr>
          <w:p w14:paraId="1B0843FA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49" w:type="dxa"/>
          </w:tcPr>
          <w:p w14:paraId="272489F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12</w:t>
            </w:r>
          </w:p>
        </w:tc>
        <w:tc>
          <w:tcPr>
            <w:tcW w:w="2340" w:type="dxa"/>
          </w:tcPr>
          <w:p w14:paraId="3FCE8348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Бојан Антић ПР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AB SOLAR TERM EXTRA, </w:t>
            </w: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дина</w:t>
            </w:r>
          </w:p>
        </w:tc>
        <w:tc>
          <w:tcPr>
            <w:tcW w:w="2209" w:type="dxa"/>
          </w:tcPr>
          <w:p w14:paraId="708F28DC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дина бб, 18 252 Мерошина</w:t>
            </w:r>
          </w:p>
        </w:tc>
        <w:tc>
          <w:tcPr>
            <w:tcW w:w="1581" w:type="dxa"/>
          </w:tcPr>
          <w:p w14:paraId="3F1F799B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42741426</w:t>
            </w:r>
          </w:p>
        </w:tc>
        <w:tc>
          <w:tcPr>
            <w:tcW w:w="1335" w:type="dxa"/>
          </w:tcPr>
          <w:p w14:paraId="3589088D" w14:textId="77777777" w:rsidR="00915CB1" w:rsidRPr="0073646F" w:rsidRDefault="00915CB1" w:rsidP="000F6B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3646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0</w:t>
            </w:r>
          </w:p>
        </w:tc>
      </w:tr>
    </w:tbl>
    <w:p w14:paraId="29547A96" w14:textId="77777777" w:rsidR="00915CB1" w:rsidRDefault="00915CB1" w:rsidP="00915CB1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79DEAA7" w14:textId="77777777" w:rsidR="00915CB1" w:rsidRPr="00915CB1" w:rsidRDefault="00915CB1" w:rsidP="00CA041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</w:pPr>
    </w:p>
    <w:sectPr w:rsidR="00915CB1" w:rsidRPr="00915CB1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D47EA" w14:textId="77777777" w:rsidR="00C71284" w:rsidRDefault="00C71284" w:rsidP="00CB7E8C">
      <w:pPr>
        <w:spacing w:after="0" w:line="240" w:lineRule="auto"/>
      </w:pPr>
      <w:r>
        <w:separator/>
      </w:r>
    </w:p>
  </w:endnote>
  <w:endnote w:type="continuationSeparator" w:id="0">
    <w:p w14:paraId="6C78A586" w14:textId="77777777" w:rsidR="00C71284" w:rsidRDefault="00C7128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D1306" w14:textId="77777777" w:rsidR="00C71284" w:rsidRDefault="00C71284" w:rsidP="00CB7E8C">
      <w:pPr>
        <w:spacing w:after="0" w:line="240" w:lineRule="auto"/>
      </w:pPr>
      <w:r>
        <w:separator/>
      </w:r>
    </w:p>
  </w:footnote>
  <w:footnote w:type="continuationSeparator" w:id="0">
    <w:p w14:paraId="7B2C2493" w14:textId="77777777" w:rsidR="00C71284" w:rsidRDefault="00C7128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625963123">
    <w:abstractNumId w:val="23"/>
  </w:num>
  <w:num w:numId="2" w16cid:durableId="572201514">
    <w:abstractNumId w:val="15"/>
  </w:num>
  <w:num w:numId="3" w16cid:durableId="33309382">
    <w:abstractNumId w:val="24"/>
  </w:num>
  <w:num w:numId="4" w16cid:durableId="1051997997">
    <w:abstractNumId w:val="7"/>
  </w:num>
  <w:num w:numId="5" w16cid:durableId="658656474">
    <w:abstractNumId w:val="13"/>
  </w:num>
  <w:num w:numId="6" w16cid:durableId="777876376">
    <w:abstractNumId w:val="28"/>
  </w:num>
  <w:num w:numId="7" w16cid:durableId="1321349573">
    <w:abstractNumId w:val="11"/>
  </w:num>
  <w:num w:numId="8" w16cid:durableId="438330102">
    <w:abstractNumId w:val="14"/>
  </w:num>
  <w:num w:numId="9" w16cid:durableId="661390695">
    <w:abstractNumId w:val="30"/>
  </w:num>
  <w:num w:numId="10" w16cid:durableId="508060993">
    <w:abstractNumId w:val="29"/>
  </w:num>
  <w:num w:numId="11" w16cid:durableId="1939096165">
    <w:abstractNumId w:val="6"/>
  </w:num>
  <w:num w:numId="12" w16cid:durableId="371424167">
    <w:abstractNumId w:val="27"/>
  </w:num>
  <w:num w:numId="13" w16cid:durableId="979118010">
    <w:abstractNumId w:val="21"/>
  </w:num>
  <w:num w:numId="14" w16cid:durableId="1774545581">
    <w:abstractNumId w:val="2"/>
  </w:num>
  <w:num w:numId="15" w16cid:durableId="1045718658">
    <w:abstractNumId w:val="8"/>
  </w:num>
  <w:num w:numId="16" w16cid:durableId="917247577">
    <w:abstractNumId w:val="19"/>
  </w:num>
  <w:num w:numId="17" w16cid:durableId="1918050263">
    <w:abstractNumId w:val="26"/>
  </w:num>
  <w:num w:numId="18" w16cid:durableId="1010374419">
    <w:abstractNumId w:val="18"/>
  </w:num>
  <w:num w:numId="19" w16cid:durableId="850608791">
    <w:abstractNumId w:val="0"/>
  </w:num>
  <w:num w:numId="20" w16cid:durableId="1472020253">
    <w:abstractNumId w:val="10"/>
  </w:num>
  <w:num w:numId="21" w16cid:durableId="1791318074">
    <w:abstractNumId w:val="3"/>
  </w:num>
  <w:num w:numId="22" w16cid:durableId="1009675590">
    <w:abstractNumId w:val="5"/>
  </w:num>
  <w:num w:numId="23" w16cid:durableId="631909889">
    <w:abstractNumId w:val="22"/>
  </w:num>
  <w:num w:numId="24" w16cid:durableId="1590038628">
    <w:abstractNumId w:val="9"/>
  </w:num>
  <w:num w:numId="25" w16cid:durableId="613250798">
    <w:abstractNumId w:val="16"/>
  </w:num>
  <w:num w:numId="26" w16cid:durableId="326059911">
    <w:abstractNumId w:val="20"/>
  </w:num>
  <w:num w:numId="27" w16cid:durableId="1721707224">
    <w:abstractNumId w:val="1"/>
  </w:num>
  <w:num w:numId="28" w16cid:durableId="505482455">
    <w:abstractNumId w:val="12"/>
  </w:num>
  <w:num w:numId="29" w16cid:durableId="1848132506">
    <w:abstractNumId w:val="25"/>
  </w:num>
  <w:num w:numId="30" w16cid:durableId="1690596055">
    <w:abstractNumId w:val="4"/>
  </w:num>
  <w:num w:numId="31" w16cid:durableId="1644507130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5CB1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71284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D6F5-366B-410F-A066-C1CD658A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ja Milosavljevic</cp:lastModifiedBy>
  <cp:revision>2</cp:revision>
  <cp:lastPrinted>2021-07-21T07:14:00Z</cp:lastPrinted>
  <dcterms:created xsi:type="dcterms:W3CDTF">2022-07-04T12:21:00Z</dcterms:created>
  <dcterms:modified xsi:type="dcterms:W3CDTF">2022-07-04T12:21:00Z</dcterms:modified>
</cp:coreProperties>
</file>